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7834" w:rsidRPr="00B84E2C" w:rsidRDefault="002905FF" w:rsidP="00747834">
      <w:pPr>
        <w:pStyle w:val="Heading1"/>
      </w:pPr>
      <w:r>
        <w:t>Week 2</w:t>
      </w:r>
      <w:r w:rsidR="00747834">
        <w:t xml:space="preserve">, Discussion </w:t>
      </w:r>
      <w:r w:rsidR="00452F25">
        <w:t>2</w:t>
      </w:r>
      <w:bookmarkStart w:id="0" w:name="_GoBack"/>
      <w:bookmarkEnd w:id="0"/>
      <w:r w:rsidR="00747834">
        <w:t>: Respond to Peers</w:t>
      </w:r>
    </w:p>
    <w:p w:rsidR="00747834" w:rsidRDefault="00747834" w:rsidP="00747834">
      <w:pPr>
        <w:spacing w:after="0" w:line="240" w:lineRule="auto"/>
        <w:rPr>
          <w:b/>
        </w:rPr>
      </w:pPr>
    </w:p>
    <w:p w:rsidR="00045E17" w:rsidRPr="00EC4212" w:rsidRDefault="00045E17" w:rsidP="00045E17">
      <w:pPr>
        <w:spacing w:after="0" w:line="240" w:lineRule="auto"/>
        <w:rPr>
          <w:b/>
        </w:rPr>
      </w:pPr>
      <w:r w:rsidRPr="00EC4212">
        <w:rPr>
          <w:b/>
        </w:rPr>
        <w:t>Hello [Name],</w:t>
      </w:r>
    </w:p>
    <w:p w:rsidR="00045E17" w:rsidRDefault="00045E17" w:rsidP="00045E17">
      <w:pPr>
        <w:spacing w:after="0" w:line="240" w:lineRule="auto"/>
      </w:pPr>
      <w:r w:rsidRPr="00EC4212">
        <w:rPr>
          <w:b/>
        </w:rPr>
        <w:tab/>
      </w:r>
      <w:r>
        <w:rPr>
          <w:b/>
        </w:rPr>
        <w:t>After looking closely at your paragraph, I see that your APA in-text citations</w:t>
      </w:r>
      <w:r w:rsidRPr="00EC4212">
        <w:rPr>
          <w:b/>
        </w:rPr>
        <w:t>…</w:t>
      </w:r>
      <w:r>
        <w:t xml:space="preserve"> </w:t>
      </w:r>
      <w:r w:rsidRPr="00EC4212">
        <w:rPr>
          <w:i/>
        </w:rPr>
        <w:t xml:space="preserve">(Here, </w:t>
      </w:r>
      <w:r>
        <w:rPr>
          <w:i/>
        </w:rPr>
        <w:t>provide your classmate with feedback on APA style in-text citations, using the textbook and Ashford Writing Center to ensure you are giving accurate information</w:t>
      </w:r>
      <w:r w:rsidRPr="00EC4212">
        <w:rPr>
          <w:i/>
        </w:rPr>
        <w:t>.)</w:t>
      </w:r>
    </w:p>
    <w:p w:rsidR="00045E17" w:rsidRPr="0071209B" w:rsidRDefault="00045E17" w:rsidP="00045E17">
      <w:pPr>
        <w:spacing w:after="0" w:line="240" w:lineRule="auto"/>
        <w:rPr>
          <w:i/>
        </w:rPr>
      </w:pPr>
      <w:r>
        <w:tab/>
      </w:r>
      <w:r>
        <w:rPr>
          <w:b/>
        </w:rPr>
        <w:t>I see that your APA reference list</w:t>
      </w:r>
      <w:r w:rsidRPr="0071209B">
        <w:rPr>
          <w:b/>
        </w:rPr>
        <w:t>…</w:t>
      </w:r>
      <w:r>
        <w:t xml:space="preserve"> </w:t>
      </w:r>
      <w:r>
        <w:rPr>
          <w:i/>
        </w:rPr>
        <w:t>(</w:t>
      </w:r>
      <w:r w:rsidRPr="00EC4212">
        <w:rPr>
          <w:i/>
        </w:rPr>
        <w:t xml:space="preserve">Here, </w:t>
      </w:r>
      <w:r>
        <w:rPr>
          <w:i/>
        </w:rPr>
        <w:t>provide your classmate with feedback on APA style references, using the textbook and Ashford Writing Center to ensure you are giving accurate information.)</w:t>
      </w:r>
      <w:r>
        <w:tab/>
      </w:r>
    </w:p>
    <w:p w:rsidR="00045E17" w:rsidRDefault="00045E17" w:rsidP="00045E17">
      <w:pPr>
        <w:spacing w:after="0" w:line="240" w:lineRule="auto"/>
        <w:rPr>
          <w:i/>
        </w:rPr>
      </w:pPr>
      <w:r>
        <w:rPr>
          <w:b/>
        </w:rPr>
        <w:tab/>
      </w:r>
      <w:r w:rsidRPr="00EC4212">
        <w:rPr>
          <w:b/>
        </w:rPr>
        <w:t xml:space="preserve">Your </w:t>
      </w:r>
      <w:r>
        <w:rPr>
          <w:b/>
        </w:rPr>
        <w:t>direct quote seems</w:t>
      </w:r>
      <w:r w:rsidRPr="00EC4212">
        <w:rPr>
          <w:b/>
        </w:rPr>
        <w:t>…</w:t>
      </w:r>
      <w:r>
        <w:t xml:space="preserve"> </w:t>
      </w:r>
      <w:r w:rsidRPr="00EC4212">
        <w:rPr>
          <w:i/>
        </w:rPr>
        <w:t xml:space="preserve">(Here, </w:t>
      </w:r>
      <w:r>
        <w:rPr>
          <w:i/>
        </w:rPr>
        <w:t xml:space="preserve">discuss your classmate’s direct quote. Was it punctuated with proper quotation marks? Does it exactly match the original source text? Is it necessary to quote this information or could it be paraphrased? </w:t>
      </w:r>
      <w:proofErr w:type="gramStart"/>
      <w:r>
        <w:rPr>
          <w:i/>
        </w:rPr>
        <w:t>Etc.</w:t>
      </w:r>
      <w:r w:rsidRPr="00EC4212">
        <w:rPr>
          <w:i/>
        </w:rPr>
        <w:t>)</w:t>
      </w:r>
      <w:proofErr w:type="gramEnd"/>
    </w:p>
    <w:p w:rsidR="00045E17" w:rsidRPr="002504C2" w:rsidRDefault="00045E17" w:rsidP="00045E17">
      <w:pPr>
        <w:spacing w:after="0" w:line="240" w:lineRule="auto"/>
        <w:rPr>
          <w:i/>
        </w:rPr>
      </w:pPr>
      <w:r>
        <w:rPr>
          <w:b/>
        </w:rPr>
        <w:tab/>
        <w:t xml:space="preserve">Your paraphrase appears to be… </w:t>
      </w:r>
      <w:r>
        <w:rPr>
          <w:i/>
        </w:rPr>
        <w:t xml:space="preserve">(Here, share your classmate’s paraphrase. Was it properly written in the student’s own words? Does it accurately share the information from the original source text? Are there any issues with plagiarism present?) </w:t>
      </w:r>
    </w:p>
    <w:p w:rsidR="00045E17" w:rsidRPr="00EC4212" w:rsidRDefault="00045E17" w:rsidP="00045E17">
      <w:pPr>
        <w:spacing w:after="0" w:line="240" w:lineRule="auto"/>
        <w:rPr>
          <w:i/>
        </w:rPr>
      </w:pPr>
      <w:r>
        <w:tab/>
      </w:r>
      <w:r>
        <w:rPr>
          <w:b/>
        </w:rPr>
        <w:t xml:space="preserve">I would also like to share that… </w:t>
      </w:r>
      <w:r>
        <w:rPr>
          <w:i/>
        </w:rPr>
        <w:t xml:space="preserve">(Here, provide insight into any questions your classmate has posed. You can also share personal/profession experience that relates directly to the topic of paragraph development, citation, source integration, and topic sentences. </w:t>
      </w:r>
      <w:proofErr w:type="gramStart"/>
      <w:r>
        <w:rPr>
          <w:i/>
        </w:rPr>
        <w:t>If you’d like to talk about the subject of the paper [i.e., school uniforms, terrorism, childhood obesity, public schools, etc.], invite your classmates to join you in the Ashford Café discussion space.)</w:t>
      </w:r>
      <w:proofErr w:type="gramEnd"/>
    </w:p>
    <w:p w:rsidR="00045E17" w:rsidRDefault="00045E17" w:rsidP="00045E17">
      <w:pPr>
        <w:jc w:val="center"/>
        <w:rPr>
          <w:b/>
        </w:rPr>
      </w:pPr>
    </w:p>
    <w:p w:rsidR="00045E17" w:rsidRDefault="00045E17" w:rsidP="00045E17">
      <w:pPr>
        <w:jc w:val="center"/>
        <w:rPr>
          <w:b/>
        </w:rPr>
      </w:pPr>
      <w:r w:rsidRPr="00F50F09">
        <w:rPr>
          <w:b/>
        </w:rPr>
        <w:t>References</w:t>
      </w:r>
    </w:p>
    <w:p w:rsidR="003432C0" w:rsidRDefault="00045E17" w:rsidP="00045E17">
      <w:pPr>
        <w:jc w:val="center"/>
      </w:pPr>
      <w:r>
        <w:rPr>
          <w:i/>
        </w:rPr>
        <w:t>(If you reference the tutorials, textbook, instructor guidance, or handouts – which you should – be sure to cite them in-text and add the references to the end of your post. Be sure to use proper APA style!)</w:t>
      </w:r>
    </w:p>
    <w:sectPr w:rsidR="003432C0" w:rsidSect="002905FF">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2290" w:rsidRDefault="009B2290" w:rsidP="00747834">
      <w:pPr>
        <w:spacing w:after="0" w:line="240" w:lineRule="auto"/>
      </w:pPr>
      <w:r>
        <w:separator/>
      </w:r>
    </w:p>
  </w:endnote>
  <w:endnote w:type="continuationSeparator" w:id="0">
    <w:p w:rsidR="009B2290" w:rsidRDefault="009B2290" w:rsidP="00747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2290" w:rsidRDefault="009B2290" w:rsidP="00747834">
      <w:pPr>
        <w:spacing w:after="0" w:line="240" w:lineRule="auto"/>
      </w:pPr>
      <w:r>
        <w:separator/>
      </w:r>
    </w:p>
  </w:footnote>
  <w:footnote w:type="continuationSeparator" w:id="0">
    <w:p w:rsidR="009B2290" w:rsidRDefault="009B2290" w:rsidP="007478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05FF" w:rsidRDefault="002905FF" w:rsidP="002905FF">
    <w:r w:rsidRPr="00B84E2C">
      <w:rPr>
        <w:b/>
      </w:rPr>
      <w:t xml:space="preserve">How to use this template: </w:t>
    </w:r>
    <w:r w:rsidRPr="00B84E2C">
      <w:rPr>
        <w:b/>
      </w:rPr>
      <w:br/>
    </w:r>
    <w:r>
      <w:t xml:space="preserve">To use this template, replace the instructions written in </w:t>
    </w:r>
    <w:r>
      <w:rPr>
        <w:i/>
      </w:rPr>
      <w:t>italic font</w:t>
    </w:r>
    <w:r>
      <w:t xml:space="preserve"> with your own discussion text. Be sure to proofread your work and check it for completeness and accuracy. Delete any extra text/instructions/references that do not apply to your response. Then, copy your work and paste it into the discussion response window in class. At least two of your weekly responses to classmates must fulfill the requirements outlined in the “Respond to Peers” section of the discussion instructions.</w:t>
    </w:r>
  </w:p>
  <w:p w:rsidR="002905FF" w:rsidRDefault="002905FF" w:rsidP="002905FF">
    <w:r>
      <w:t>You are welcome to add additional conversation after the required elements have been addressed. This template provides the basic requirement for responding to a peer. Please add more and feel free to collaborate with more than two students throughout the learning wee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0NDUysjAxMzQ0MTRQ0lEKTi0uzszPAykwrgUAOq4ehCwAAAA="/>
  </w:docVars>
  <w:rsids>
    <w:rsidRoot w:val="00747834"/>
    <w:rsid w:val="00045E17"/>
    <w:rsid w:val="002905FF"/>
    <w:rsid w:val="003432C0"/>
    <w:rsid w:val="00452F25"/>
    <w:rsid w:val="00747834"/>
    <w:rsid w:val="009B2290"/>
    <w:rsid w:val="00BA4D6A"/>
    <w:rsid w:val="00DA7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7834"/>
  </w:style>
  <w:style w:type="paragraph" w:styleId="Heading1">
    <w:name w:val="heading 1"/>
    <w:basedOn w:val="Normal"/>
    <w:next w:val="Normal"/>
    <w:link w:val="Heading1Char"/>
    <w:uiPriority w:val="9"/>
    <w:qFormat/>
    <w:rsid w:val="007478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4783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78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834"/>
  </w:style>
  <w:style w:type="paragraph" w:styleId="Footer">
    <w:name w:val="footer"/>
    <w:basedOn w:val="Normal"/>
    <w:link w:val="FooterChar"/>
    <w:uiPriority w:val="99"/>
    <w:unhideWhenUsed/>
    <w:rsid w:val="007478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834"/>
  </w:style>
  <w:style w:type="character" w:customStyle="1" w:styleId="Heading2Char">
    <w:name w:val="Heading 2 Char"/>
    <w:basedOn w:val="DefaultParagraphFont"/>
    <w:link w:val="Heading2"/>
    <w:uiPriority w:val="9"/>
    <w:rsid w:val="00747834"/>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747834"/>
    <w:rPr>
      <w:i/>
      <w:iCs/>
    </w:rPr>
  </w:style>
  <w:style w:type="character" w:styleId="Hyperlink">
    <w:name w:val="Hyperlink"/>
    <w:basedOn w:val="DefaultParagraphFont"/>
    <w:uiPriority w:val="99"/>
    <w:unhideWhenUsed/>
    <w:rsid w:val="00747834"/>
    <w:rPr>
      <w:color w:val="0000FF"/>
      <w:u w:val="single"/>
    </w:rPr>
  </w:style>
  <w:style w:type="character" w:customStyle="1" w:styleId="Heading1Char">
    <w:name w:val="Heading 1 Char"/>
    <w:basedOn w:val="DefaultParagraphFont"/>
    <w:link w:val="Heading1"/>
    <w:uiPriority w:val="9"/>
    <w:rsid w:val="00747834"/>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7834"/>
  </w:style>
  <w:style w:type="paragraph" w:styleId="Heading1">
    <w:name w:val="heading 1"/>
    <w:basedOn w:val="Normal"/>
    <w:next w:val="Normal"/>
    <w:link w:val="Heading1Char"/>
    <w:uiPriority w:val="9"/>
    <w:qFormat/>
    <w:rsid w:val="007478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4783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78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834"/>
  </w:style>
  <w:style w:type="paragraph" w:styleId="Footer">
    <w:name w:val="footer"/>
    <w:basedOn w:val="Normal"/>
    <w:link w:val="FooterChar"/>
    <w:uiPriority w:val="99"/>
    <w:unhideWhenUsed/>
    <w:rsid w:val="007478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834"/>
  </w:style>
  <w:style w:type="character" w:customStyle="1" w:styleId="Heading2Char">
    <w:name w:val="Heading 2 Char"/>
    <w:basedOn w:val="DefaultParagraphFont"/>
    <w:link w:val="Heading2"/>
    <w:uiPriority w:val="9"/>
    <w:rsid w:val="00747834"/>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747834"/>
    <w:rPr>
      <w:i/>
      <w:iCs/>
    </w:rPr>
  </w:style>
  <w:style w:type="character" w:styleId="Hyperlink">
    <w:name w:val="Hyperlink"/>
    <w:basedOn w:val="DefaultParagraphFont"/>
    <w:uiPriority w:val="99"/>
    <w:unhideWhenUsed/>
    <w:rsid w:val="00747834"/>
    <w:rPr>
      <w:color w:val="0000FF"/>
      <w:u w:val="single"/>
    </w:rPr>
  </w:style>
  <w:style w:type="character" w:customStyle="1" w:styleId="Heading1Char">
    <w:name w:val="Heading 1 Char"/>
    <w:basedOn w:val="DefaultParagraphFont"/>
    <w:link w:val="Heading1"/>
    <w:uiPriority w:val="9"/>
    <w:rsid w:val="00747834"/>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51</Words>
  <Characters>143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Bridgepoint Education</Company>
  <LinksUpToDate>false</LinksUpToDate>
  <CharactersWithSpaces>1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ten, Aimee</dc:creator>
  <cp:lastModifiedBy>Garten, Aimee</cp:lastModifiedBy>
  <cp:revision>3</cp:revision>
  <dcterms:created xsi:type="dcterms:W3CDTF">2016-02-16T17:16:00Z</dcterms:created>
  <dcterms:modified xsi:type="dcterms:W3CDTF">2016-03-13T22:41:00Z</dcterms:modified>
</cp:coreProperties>
</file>